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27C06" w14:textId="5DCD976D" w:rsidR="00A5225B" w:rsidRDefault="00A5225B" w:rsidP="0090495B">
      <w:bookmarkStart w:id="0" w:name="_GoBack"/>
      <w:bookmarkEnd w:id="0"/>
      <w:r w:rsidRPr="00A5225B">
        <w:rPr>
          <w:noProof/>
        </w:rPr>
        <w:drawing>
          <wp:inline distT="0" distB="0" distL="0" distR="0" wp14:anchorId="67BE816D" wp14:editId="30FB8BB5">
            <wp:extent cx="5943600" cy="2996565"/>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96565"/>
                    </a:xfrm>
                    <a:prstGeom prst="rect">
                      <a:avLst/>
                    </a:prstGeom>
                  </pic:spPr>
                </pic:pic>
              </a:graphicData>
            </a:graphic>
          </wp:inline>
        </w:drawing>
      </w:r>
    </w:p>
    <w:p w14:paraId="33372B42" w14:textId="3374B1ED" w:rsidR="00A5225B" w:rsidRDefault="00A5225B" w:rsidP="0090495B">
      <w:r>
        <w:rPr>
          <w:lang w:val="ru-RU"/>
        </w:rPr>
        <w:t xml:space="preserve">+ </w:t>
      </w:r>
      <w:r>
        <w:t>driverless cars.</w:t>
      </w:r>
    </w:p>
    <w:p w14:paraId="1EDA9057" w14:textId="639D82E2" w:rsidR="00A5225B" w:rsidRDefault="00A5225B" w:rsidP="0090495B">
      <w:r w:rsidRPr="00A5225B">
        <w:rPr>
          <w:noProof/>
        </w:rPr>
        <w:drawing>
          <wp:inline distT="0" distB="0" distL="0" distR="0" wp14:anchorId="011C1752" wp14:editId="6EFFBA5D">
            <wp:extent cx="5943600" cy="1113155"/>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113155"/>
                    </a:xfrm>
                    <a:prstGeom prst="rect">
                      <a:avLst/>
                    </a:prstGeom>
                  </pic:spPr>
                </pic:pic>
              </a:graphicData>
            </a:graphic>
          </wp:inline>
        </w:drawing>
      </w:r>
    </w:p>
    <w:p w14:paraId="2CB3171B" w14:textId="6E77722B" w:rsidR="00A5225B" w:rsidRDefault="00A5225B" w:rsidP="0090495B">
      <w:r w:rsidRPr="00A5225B">
        <w:rPr>
          <w:noProof/>
        </w:rPr>
        <w:drawing>
          <wp:inline distT="0" distB="0" distL="0" distR="0" wp14:anchorId="7763C14C" wp14:editId="3955946E">
            <wp:extent cx="5943600" cy="3138805"/>
            <wp:effectExtent l="0" t="0" r="0" b="444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38805"/>
                    </a:xfrm>
                    <a:prstGeom prst="rect">
                      <a:avLst/>
                    </a:prstGeom>
                  </pic:spPr>
                </pic:pic>
              </a:graphicData>
            </a:graphic>
          </wp:inline>
        </w:drawing>
      </w:r>
    </w:p>
    <w:p w14:paraId="4D231C20" w14:textId="2827BD44" w:rsidR="00A5225B" w:rsidRDefault="00A5225B" w:rsidP="0090495B">
      <w:r w:rsidRPr="00A5225B">
        <w:rPr>
          <w:noProof/>
        </w:rPr>
        <w:lastRenderedPageBreak/>
        <w:drawing>
          <wp:inline distT="0" distB="0" distL="0" distR="0" wp14:anchorId="1CD80818" wp14:editId="17580E42">
            <wp:extent cx="5943600" cy="2520950"/>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20950"/>
                    </a:xfrm>
                    <a:prstGeom prst="rect">
                      <a:avLst/>
                    </a:prstGeom>
                  </pic:spPr>
                </pic:pic>
              </a:graphicData>
            </a:graphic>
          </wp:inline>
        </w:drawing>
      </w:r>
    </w:p>
    <w:p w14:paraId="17949187" w14:textId="77777777" w:rsidR="00A5225B" w:rsidRPr="00A5225B" w:rsidRDefault="00A5225B" w:rsidP="0090495B"/>
    <w:p w14:paraId="45234EE5" w14:textId="7CD80AC6" w:rsidR="00A5225B" w:rsidRDefault="00A023E4" w:rsidP="0090495B">
      <w:r w:rsidRPr="00A023E4">
        <w:rPr>
          <w:noProof/>
        </w:rPr>
        <w:drawing>
          <wp:inline distT="0" distB="0" distL="0" distR="0" wp14:anchorId="2218860A" wp14:editId="3EAC8E33">
            <wp:extent cx="5943600" cy="353060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30600"/>
                    </a:xfrm>
                    <a:prstGeom prst="rect">
                      <a:avLst/>
                    </a:prstGeom>
                  </pic:spPr>
                </pic:pic>
              </a:graphicData>
            </a:graphic>
          </wp:inline>
        </w:drawing>
      </w:r>
    </w:p>
    <w:p w14:paraId="07223C61" w14:textId="097FF926" w:rsidR="00A023E4" w:rsidRDefault="00A023E4" w:rsidP="0090495B">
      <w:r w:rsidRPr="00A023E4">
        <w:rPr>
          <w:noProof/>
        </w:rPr>
        <w:lastRenderedPageBreak/>
        <w:drawing>
          <wp:inline distT="0" distB="0" distL="0" distR="0" wp14:anchorId="27929A3F" wp14:editId="0121D1F3">
            <wp:extent cx="5943600" cy="3215640"/>
            <wp:effectExtent l="0" t="0" r="0" b="381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15640"/>
                    </a:xfrm>
                    <a:prstGeom prst="rect">
                      <a:avLst/>
                    </a:prstGeom>
                  </pic:spPr>
                </pic:pic>
              </a:graphicData>
            </a:graphic>
          </wp:inline>
        </w:drawing>
      </w:r>
    </w:p>
    <w:p w14:paraId="0D85DE2E" w14:textId="7DF72CCF" w:rsidR="00A023E4" w:rsidRDefault="00A023E4" w:rsidP="0090495B">
      <w:r w:rsidRPr="00A023E4">
        <w:rPr>
          <w:noProof/>
        </w:rPr>
        <w:drawing>
          <wp:inline distT="0" distB="0" distL="0" distR="0" wp14:anchorId="6E21E984" wp14:editId="2CD18C11">
            <wp:extent cx="5943600" cy="2874010"/>
            <wp:effectExtent l="0" t="0" r="0" b="254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74010"/>
                    </a:xfrm>
                    <a:prstGeom prst="rect">
                      <a:avLst/>
                    </a:prstGeom>
                  </pic:spPr>
                </pic:pic>
              </a:graphicData>
            </a:graphic>
          </wp:inline>
        </w:drawing>
      </w:r>
    </w:p>
    <w:p w14:paraId="0E7EE9BA" w14:textId="1709EABC" w:rsidR="00A023E4" w:rsidRDefault="00A023E4" w:rsidP="0090495B">
      <w:r w:rsidRPr="00A023E4">
        <w:rPr>
          <w:noProof/>
        </w:rPr>
        <w:lastRenderedPageBreak/>
        <w:drawing>
          <wp:inline distT="0" distB="0" distL="0" distR="0" wp14:anchorId="39567E56" wp14:editId="3529936F">
            <wp:extent cx="5943600" cy="2992755"/>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92755"/>
                    </a:xfrm>
                    <a:prstGeom prst="rect">
                      <a:avLst/>
                    </a:prstGeom>
                  </pic:spPr>
                </pic:pic>
              </a:graphicData>
            </a:graphic>
          </wp:inline>
        </w:drawing>
      </w:r>
    </w:p>
    <w:p w14:paraId="727EE6DD" w14:textId="5A6D4324" w:rsidR="00A023E4" w:rsidRDefault="00A023E4" w:rsidP="0090495B">
      <w:r w:rsidRPr="00A023E4">
        <w:rPr>
          <w:noProof/>
        </w:rPr>
        <w:drawing>
          <wp:inline distT="0" distB="0" distL="0" distR="0" wp14:anchorId="3180E620" wp14:editId="38A62F31">
            <wp:extent cx="5943600" cy="3427095"/>
            <wp:effectExtent l="0" t="0" r="0"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27095"/>
                    </a:xfrm>
                    <a:prstGeom prst="rect">
                      <a:avLst/>
                    </a:prstGeom>
                  </pic:spPr>
                </pic:pic>
              </a:graphicData>
            </a:graphic>
          </wp:inline>
        </w:drawing>
      </w:r>
    </w:p>
    <w:p w14:paraId="2CB59BD7" w14:textId="1DFF638A" w:rsidR="00A023E4" w:rsidRDefault="00A023E4" w:rsidP="0090495B">
      <w:r w:rsidRPr="00A023E4">
        <w:rPr>
          <w:noProof/>
        </w:rPr>
        <w:lastRenderedPageBreak/>
        <w:drawing>
          <wp:inline distT="0" distB="0" distL="0" distR="0" wp14:anchorId="37F98F7F" wp14:editId="4B2D255E">
            <wp:extent cx="5943600" cy="3197225"/>
            <wp:effectExtent l="0" t="0" r="0" b="317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97225"/>
                    </a:xfrm>
                    <a:prstGeom prst="rect">
                      <a:avLst/>
                    </a:prstGeom>
                  </pic:spPr>
                </pic:pic>
              </a:graphicData>
            </a:graphic>
          </wp:inline>
        </w:drawing>
      </w:r>
    </w:p>
    <w:p w14:paraId="699A572F" w14:textId="7D6DB3BF" w:rsidR="00A023E4" w:rsidRDefault="00A023E4" w:rsidP="0090495B">
      <w:r w:rsidRPr="00A023E4">
        <w:rPr>
          <w:noProof/>
        </w:rPr>
        <w:drawing>
          <wp:inline distT="0" distB="0" distL="0" distR="0" wp14:anchorId="08B585A0" wp14:editId="7C84933E">
            <wp:extent cx="5943600" cy="2660650"/>
            <wp:effectExtent l="0" t="0" r="0" b="635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60650"/>
                    </a:xfrm>
                    <a:prstGeom prst="rect">
                      <a:avLst/>
                    </a:prstGeom>
                  </pic:spPr>
                </pic:pic>
              </a:graphicData>
            </a:graphic>
          </wp:inline>
        </w:drawing>
      </w:r>
    </w:p>
    <w:p w14:paraId="74959C19" w14:textId="3C5EEEDD" w:rsidR="00A023E4" w:rsidRDefault="00A023E4" w:rsidP="0090495B">
      <w:r w:rsidRPr="00A023E4">
        <w:rPr>
          <w:noProof/>
        </w:rPr>
        <w:drawing>
          <wp:inline distT="0" distB="0" distL="0" distR="0" wp14:anchorId="37FC38B7" wp14:editId="50ADF363">
            <wp:extent cx="5943600" cy="1317625"/>
            <wp:effectExtent l="0" t="0" r="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317625"/>
                    </a:xfrm>
                    <a:prstGeom prst="rect">
                      <a:avLst/>
                    </a:prstGeom>
                  </pic:spPr>
                </pic:pic>
              </a:graphicData>
            </a:graphic>
          </wp:inline>
        </w:drawing>
      </w:r>
    </w:p>
    <w:p w14:paraId="20FE5C38" w14:textId="2CEAE657" w:rsidR="00A023E4" w:rsidRDefault="00A023E4" w:rsidP="0090495B">
      <w:r w:rsidRPr="00A023E4">
        <w:rPr>
          <w:noProof/>
        </w:rPr>
        <w:lastRenderedPageBreak/>
        <w:drawing>
          <wp:inline distT="0" distB="0" distL="0" distR="0" wp14:anchorId="4A936634" wp14:editId="0A5A9992">
            <wp:extent cx="5943600" cy="2810510"/>
            <wp:effectExtent l="0" t="0" r="0" b="889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10510"/>
                    </a:xfrm>
                    <a:prstGeom prst="rect">
                      <a:avLst/>
                    </a:prstGeom>
                  </pic:spPr>
                </pic:pic>
              </a:graphicData>
            </a:graphic>
          </wp:inline>
        </w:drawing>
      </w:r>
    </w:p>
    <w:p w14:paraId="6FE3D796" w14:textId="77777777" w:rsidR="00A023E4" w:rsidRDefault="00A023E4" w:rsidP="00A023E4">
      <w:pPr>
        <w:pStyle w:val="Heading3"/>
      </w:pPr>
      <w:r>
        <w:t>In this lesson, you have learned:</w:t>
      </w:r>
    </w:p>
    <w:p w14:paraId="12D27E3F" w14:textId="77777777" w:rsidR="00A023E4" w:rsidRDefault="00A023E4" w:rsidP="008F77D0">
      <w:pPr>
        <w:pStyle w:val="NormalWeb"/>
        <w:numPr>
          <w:ilvl w:val="0"/>
          <w:numId w:val="8"/>
        </w:numPr>
      </w:pPr>
      <w:r>
        <w:t>Machine Learning, a subset of AI, uses computer algorithms to analyze data and make intelligent decisions based on what it has learned. The three main categories of machine learning algorithms include Supervised Learning, Unsupervised Learning, and Reinforcement learning.</w:t>
      </w:r>
    </w:p>
    <w:p w14:paraId="3041E7F7" w14:textId="77777777" w:rsidR="00A023E4" w:rsidRDefault="00A023E4" w:rsidP="008F77D0">
      <w:pPr>
        <w:pStyle w:val="NormalWeb"/>
        <w:numPr>
          <w:ilvl w:val="0"/>
          <w:numId w:val="8"/>
        </w:numPr>
      </w:pPr>
      <w:r>
        <w:t>Deep Learning, a specialized subset of Machine Learning, layers algorithms to create a neural network enabling AI systems to learn from unstructured data and continue learning on the job.</w:t>
      </w:r>
    </w:p>
    <w:p w14:paraId="6B6CC798" w14:textId="77777777" w:rsidR="00A023E4" w:rsidRDefault="00A023E4" w:rsidP="008F77D0">
      <w:pPr>
        <w:pStyle w:val="NormalWeb"/>
        <w:numPr>
          <w:ilvl w:val="0"/>
          <w:numId w:val="8"/>
        </w:numPr>
      </w:pPr>
      <w:r>
        <w:t xml:space="preserve">Neural Networks, a collection of computing units modeled on biological neurons, take incoming data and learn to make decisions over time. The different types of neural networks include </w:t>
      </w:r>
      <w:proofErr w:type="spellStart"/>
      <w:r>
        <w:t>Perceptrons</w:t>
      </w:r>
      <w:proofErr w:type="spellEnd"/>
      <w:r>
        <w:t>, Convolutional Neural Networks or CNNs, and Recurrent Neural Networks or RNNs.</w:t>
      </w:r>
    </w:p>
    <w:p w14:paraId="4731FC64" w14:textId="77777777" w:rsidR="00A023E4" w:rsidRDefault="00A023E4" w:rsidP="00A023E4">
      <w:pPr>
        <w:pStyle w:val="Heading3"/>
      </w:pPr>
      <w:r>
        <w:t>In the Machine Learning Techniques and Training topic, you have learned:</w:t>
      </w:r>
    </w:p>
    <w:p w14:paraId="63AC7100" w14:textId="77777777" w:rsidR="00A023E4" w:rsidRDefault="00A023E4" w:rsidP="008F77D0">
      <w:pPr>
        <w:pStyle w:val="NormalWeb"/>
        <w:numPr>
          <w:ilvl w:val="0"/>
          <w:numId w:val="9"/>
        </w:numPr>
      </w:pPr>
      <w:r>
        <w:t>Supervised Learning is when we have class labels in the data set and use these to build the classification model.</w:t>
      </w:r>
    </w:p>
    <w:p w14:paraId="697803AF" w14:textId="77777777" w:rsidR="00A023E4" w:rsidRDefault="00A023E4" w:rsidP="008F77D0">
      <w:pPr>
        <w:pStyle w:val="NormalWeb"/>
        <w:numPr>
          <w:ilvl w:val="0"/>
          <w:numId w:val="9"/>
        </w:numPr>
      </w:pPr>
      <w:r>
        <w:t>Supervised Learning is split into three categories – Regression, Classification, and Neural Networks.</w:t>
      </w:r>
    </w:p>
    <w:p w14:paraId="3C3245FD" w14:textId="77777777" w:rsidR="00A023E4" w:rsidRDefault="00A023E4" w:rsidP="008F77D0">
      <w:pPr>
        <w:pStyle w:val="NormalWeb"/>
        <w:numPr>
          <w:ilvl w:val="0"/>
          <w:numId w:val="9"/>
        </w:numPr>
      </w:pPr>
      <w:r>
        <w:t xml:space="preserve">Machine learning algorithms are trained using data sets split into training data, validation data, and test data. </w:t>
      </w:r>
    </w:p>
    <w:p w14:paraId="6FB3C696" w14:textId="77777777" w:rsidR="00A023E4" w:rsidRDefault="00A023E4" w:rsidP="00A023E4">
      <w:pPr>
        <w:pStyle w:val="Heading3"/>
      </w:pPr>
      <w:r>
        <w:t>[Optional] To learn more about Machine Learning, Deep Learning, and Neural Networks, read these articles:</w:t>
      </w:r>
    </w:p>
    <w:p w14:paraId="5ED653DD" w14:textId="77777777" w:rsidR="00A023E4" w:rsidRDefault="00C726EF" w:rsidP="008F77D0">
      <w:pPr>
        <w:pStyle w:val="NormalWeb"/>
        <w:numPr>
          <w:ilvl w:val="0"/>
          <w:numId w:val="10"/>
        </w:numPr>
      </w:pPr>
      <w:hyperlink r:id="rId21" w:tgtFrame="_blank" w:tooltip="Models for MAchine Learning" w:history="1">
        <w:r w:rsidR="00A023E4">
          <w:rPr>
            <w:rStyle w:val="Hyperlink"/>
          </w:rPr>
          <w:t>Models for Machine Learning</w:t>
        </w:r>
      </w:hyperlink>
      <w:r w:rsidR="00A023E4">
        <w:t xml:space="preserve"> </w:t>
      </w:r>
    </w:p>
    <w:p w14:paraId="5F5C2A5D" w14:textId="77777777" w:rsidR="00A023E4" w:rsidRDefault="00C726EF" w:rsidP="008F77D0">
      <w:pPr>
        <w:pStyle w:val="NormalWeb"/>
        <w:numPr>
          <w:ilvl w:val="0"/>
          <w:numId w:val="10"/>
        </w:numPr>
      </w:pPr>
      <w:hyperlink r:id="rId22" w:tgtFrame="_blank" w:tooltip="Applications of Deep Learning" w:history="1">
        <w:r w:rsidR="00A023E4">
          <w:rPr>
            <w:rStyle w:val="Hyperlink"/>
          </w:rPr>
          <w:t>Applications of Deep Learning</w:t>
        </w:r>
      </w:hyperlink>
    </w:p>
    <w:p w14:paraId="6DD20CE5" w14:textId="77777777" w:rsidR="00A023E4" w:rsidRDefault="00C726EF" w:rsidP="008F77D0">
      <w:pPr>
        <w:pStyle w:val="NormalWeb"/>
        <w:numPr>
          <w:ilvl w:val="0"/>
          <w:numId w:val="10"/>
        </w:numPr>
      </w:pPr>
      <w:hyperlink r:id="rId23" w:tgtFrame="_blank" w:tooltip="A Neural Networks deep dive" w:history="1">
        <w:r w:rsidR="00A023E4">
          <w:rPr>
            <w:rStyle w:val="Hyperlink"/>
          </w:rPr>
          <w:t>A Neural Networks deep dive</w:t>
        </w:r>
      </w:hyperlink>
      <w:r w:rsidR="00A023E4">
        <w:t xml:space="preserve"> </w:t>
      </w:r>
    </w:p>
    <w:p w14:paraId="112FB1AA" w14:textId="2E45A89A" w:rsidR="00A023E4" w:rsidRDefault="00A023E4" w:rsidP="0090495B"/>
    <w:p w14:paraId="3E9E16A6" w14:textId="77777777" w:rsidR="00A023E4" w:rsidRPr="00A023E4" w:rsidRDefault="00A023E4" w:rsidP="00A023E4">
      <w:pPr>
        <w:pStyle w:val="Heading1"/>
        <w:rPr>
          <w:rFonts w:asciiTheme="minorHAnsi" w:hAnsiTheme="minorHAnsi" w:cstheme="minorHAnsi"/>
          <w:b/>
          <w:color w:val="auto"/>
        </w:rPr>
      </w:pPr>
      <w:r w:rsidRPr="00A023E4">
        <w:rPr>
          <w:rFonts w:asciiTheme="minorHAnsi" w:hAnsiTheme="minorHAnsi" w:cstheme="minorHAnsi"/>
          <w:b/>
          <w:color w:val="auto"/>
          <w:highlight w:val="yellow"/>
        </w:rPr>
        <w:t>Key Fields of Application in AI</w:t>
      </w:r>
    </w:p>
    <w:p w14:paraId="4161D5B7" w14:textId="6150A90B" w:rsidR="00A023E4" w:rsidRDefault="00A023E4" w:rsidP="0090495B"/>
    <w:p w14:paraId="6E71E37C" w14:textId="4A458BFC" w:rsidR="00A023E4" w:rsidRDefault="00215C2B" w:rsidP="0090495B">
      <w:r w:rsidRPr="00215C2B">
        <w:t>Natural language is one of the most complex data for machine learning to work with. Natural language is highly contextualized, moreover humans view and use language conceptually rather than literally. Other types of data, be it auditory or visual data, have some form of discernible patterns, making it easier to work with than natural language.</w:t>
      </w:r>
    </w:p>
    <w:p w14:paraId="69181138" w14:textId="5B5986E8" w:rsidR="00215C2B" w:rsidRDefault="00215C2B" w:rsidP="0090495B"/>
    <w:p w14:paraId="14994BE6" w14:textId="295E1A87" w:rsidR="00215C2B" w:rsidRDefault="00215C2B" w:rsidP="0090495B">
      <w:r w:rsidRPr="00215C2B">
        <w:rPr>
          <w:noProof/>
        </w:rPr>
        <w:drawing>
          <wp:inline distT="0" distB="0" distL="0" distR="0" wp14:anchorId="1A2C8264" wp14:editId="5880E111">
            <wp:extent cx="5943600" cy="2925445"/>
            <wp:effectExtent l="0" t="0" r="0" b="825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25445"/>
                    </a:xfrm>
                    <a:prstGeom prst="rect">
                      <a:avLst/>
                    </a:prstGeom>
                  </pic:spPr>
                </pic:pic>
              </a:graphicData>
            </a:graphic>
          </wp:inline>
        </w:drawing>
      </w:r>
    </w:p>
    <w:p w14:paraId="1A12217F" w14:textId="550A2949" w:rsidR="00A023E4" w:rsidRDefault="00215C2B" w:rsidP="0090495B">
      <w:r w:rsidRPr="00215C2B">
        <w:rPr>
          <w:noProof/>
        </w:rPr>
        <w:lastRenderedPageBreak/>
        <w:drawing>
          <wp:inline distT="0" distB="0" distL="0" distR="0" wp14:anchorId="5716DF13" wp14:editId="2B5ACA28">
            <wp:extent cx="5943600" cy="3230245"/>
            <wp:effectExtent l="0" t="0" r="0" b="825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30245"/>
                    </a:xfrm>
                    <a:prstGeom prst="rect">
                      <a:avLst/>
                    </a:prstGeom>
                  </pic:spPr>
                </pic:pic>
              </a:graphicData>
            </a:graphic>
          </wp:inline>
        </w:drawing>
      </w:r>
    </w:p>
    <w:p w14:paraId="01DEBDAD" w14:textId="39C16F69" w:rsidR="00215C2B" w:rsidRDefault="00215C2B" w:rsidP="0090495B">
      <w:r w:rsidRPr="00215C2B">
        <w:rPr>
          <w:noProof/>
        </w:rPr>
        <w:drawing>
          <wp:inline distT="0" distB="0" distL="0" distR="0" wp14:anchorId="18BC0D3C" wp14:editId="148950F1">
            <wp:extent cx="5943600" cy="3267075"/>
            <wp:effectExtent l="0" t="0" r="0" b="9525"/>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267075"/>
                    </a:xfrm>
                    <a:prstGeom prst="rect">
                      <a:avLst/>
                    </a:prstGeom>
                  </pic:spPr>
                </pic:pic>
              </a:graphicData>
            </a:graphic>
          </wp:inline>
        </w:drawing>
      </w:r>
    </w:p>
    <w:p w14:paraId="4CDBDBA5" w14:textId="651DE427" w:rsidR="00215C2B" w:rsidRDefault="00215C2B" w:rsidP="0090495B">
      <w:r w:rsidRPr="00215C2B">
        <w:rPr>
          <w:noProof/>
        </w:rPr>
        <w:lastRenderedPageBreak/>
        <w:drawing>
          <wp:inline distT="0" distB="0" distL="0" distR="0" wp14:anchorId="76FF752D" wp14:editId="506245D5">
            <wp:extent cx="5943600" cy="2592705"/>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592705"/>
                    </a:xfrm>
                    <a:prstGeom prst="rect">
                      <a:avLst/>
                    </a:prstGeom>
                  </pic:spPr>
                </pic:pic>
              </a:graphicData>
            </a:graphic>
          </wp:inline>
        </w:drawing>
      </w:r>
    </w:p>
    <w:p w14:paraId="46C69BF6" w14:textId="4F81DF6A" w:rsidR="00215C2B" w:rsidRDefault="00215C2B" w:rsidP="0090495B">
      <w:r w:rsidRPr="00215C2B">
        <w:rPr>
          <w:noProof/>
        </w:rPr>
        <w:drawing>
          <wp:inline distT="0" distB="0" distL="0" distR="0" wp14:anchorId="7F8174A5" wp14:editId="776096B0">
            <wp:extent cx="5943600" cy="2978150"/>
            <wp:effectExtent l="0" t="0" r="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78150"/>
                    </a:xfrm>
                    <a:prstGeom prst="rect">
                      <a:avLst/>
                    </a:prstGeom>
                  </pic:spPr>
                </pic:pic>
              </a:graphicData>
            </a:graphic>
          </wp:inline>
        </w:drawing>
      </w:r>
    </w:p>
    <w:p w14:paraId="4464BA8D" w14:textId="77777777" w:rsidR="00215C2B" w:rsidRDefault="00215C2B" w:rsidP="0090495B"/>
    <w:p w14:paraId="6C93F56C" w14:textId="7C9F3EF5" w:rsidR="00215C2B" w:rsidRDefault="00215C2B" w:rsidP="0090495B">
      <w:r w:rsidRPr="00215C2B">
        <w:rPr>
          <w:noProof/>
        </w:rPr>
        <w:lastRenderedPageBreak/>
        <w:drawing>
          <wp:inline distT="0" distB="0" distL="0" distR="0" wp14:anchorId="4B853C62" wp14:editId="053FD371">
            <wp:extent cx="5943600" cy="2991485"/>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91485"/>
                    </a:xfrm>
                    <a:prstGeom prst="rect">
                      <a:avLst/>
                    </a:prstGeom>
                  </pic:spPr>
                </pic:pic>
              </a:graphicData>
            </a:graphic>
          </wp:inline>
        </w:drawing>
      </w:r>
    </w:p>
    <w:p w14:paraId="043F43F4" w14:textId="77777777" w:rsidR="00215C2B" w:rsidRDefault="00215C2B" w:rsidP="0090495B"/>
    <w:p w14:paraId="30CC4B79" w14:textId="284314A3" w:rsidR="005F5F62" w:rsidRDefault="00215C2B" w:rsidP="0090495B">
      <w:r w:rsidRPr="00215C2B">
        <w:rPr>
          <w:noProof/>
        </w:rPr>
        <w:drawing>
          <wp:inline distT="0" distB="0" distL="0" distR="0" wp14:anchorId="4407B793" wp14:editId="5AA9342A">
            <wp:extent cx="5943600" cy="3047365"/>
            <wp:effectExtent l="0" t="0" r="0" b="63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47365"/>
                    </a:xfrm>
                    <a:prstGeom prst="rect">
                      <a:avLst/>
                    </a:prstGeom>
                  </pic:spPr>
                </pic:pic>
              </a:graphicData>
            </a:graphic>
          </wp:inline>
        </w:drawing>
      </w:r>
    </w:p>
    <w:p w14:paraId="307B81D7" w14:textId="77777777" w:rsidR="00215C2B" w:rsidRDefault="00215C2B" w:rsidP="0090495B"/>
    <w:p w14:paraId="4F81E20F" w14:textId="07546E07" w:rsidR="005F5F62" w:rsidRDefault="00215C2B" w:rsidP="0090495B">
      <w:r w:rsidRPr="00215C2B">
        <w:rPr>
          <w:noProof/>
        </w:rPr>
        <w:lastRenderedPageBreak/>
        <w:drawing>
          <wp:inline distT="0" distB="0" distL="0" distR="0" wp14:anchorId="4792B131" wp14:editId="4DC7DC1F">
            <wp:extent cx="5943600" cy="2639060"/>
            <wp:effectExtent l="0" t="0" r="0" b="889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639060"/>
                    </a:xfrm>
                    <a:prstGeom prst="rect">
                      <a:avLst/>
                    </a:prstGeom>
                  </pic:spPr>
                </pic:pic>
              </a:graphicData>
            </a:graphic>
          </wp:inline>
        </w:drawing>
      </w:r>
    </w:p>
    <w:p w14:paraId="4D0DB113" w14:textId="209635DB" w:rsidR="00215C2B" w:rsidRDefault="00215C2B" w:rsidP="0090495B">
      <w:r w:rsidRPr="00215C2B">
        <w:t>Self-driving vehicles fuse laser data, vision data, and radar data to create a three-dimensional view of their driving environment helping them make accurate decisions on the road.</w:t>
      </w:r>
    </w:p>
    <w:p w14:paraId="181AD8CE" w14:textId="3D9CD2EC" w:rsidR="005F5F62" w:rsidRDefault="005F5F62" w:rsidP="0090495B"/>
    <w:p w14:paraId="0BCF0BB3" w14:textId="77777777" w:rsidR="00215C2B" w:rsidRDefault="00215C2B" w:rsidP="00215C2B">
      <w:pPr>
        <w:pStyle w:val="Heading3"/>
      </w:pPr>
      <w:r>
        <w:t>In this lesson, you have learned:</w:t>
      </w:r>
    </w:p>
    <w:p w14:paraId="2100856E" w14:textId="77777777" w:rsidR="00215C2B" w:rsidRDefault="00215C2B" w:rsidP="008F77D0">
      <w:pPr>
        <w:pStyle w:val="NormalWeb"/>
        <w:numPr>
          <w:ilvl w:val="0"/>
          <w:numId w:val="11"/>
        </w:numPr>
      </w:pPr>
      <w:r>
        <w:t xml:space="preserve">Natural Language Processing (NLP) is a subset of artificial intelligence that enables computers to understand the meaning of human language, including the intent and context of use. </w:t>
      </w:r>
    </w:p>
    <w:p w14:paraId="2C0B97AA" w14:textId="77777777" w:rsidR="00215C2B" w:rsidRDefault="00215C2B" w:rsidP="008F77D0">
      <w:pPr>
        <w:pStyle w:val="NormalWeb"/>
        <w:numPr>
          <w:ilvl w:val="0"/>
          <w:numId w:val="11"/>
        </w:numPr>
      </w:pPr>
      <w:r>
        <w:t>Speech-to-text enables machines to convert speech to text by identifying common patterns in the different pronunciations of a word, mapping new voice samples to corresponding words.</w:t>
      </w:r>
    </w:p>
    <w:p w14:paraId="53C63244" w14:textId="77777777" w:rsidR="00215C2B" w:rsidRDefault="00215C2B" w:rsidP="008F77D0">
      <w:pPr>
        <w:pStyle w:val="NormalWeb"/>
        <w:numPr>
          <w:ilvl w:val="0"/>
          <w:numId w:val="11"/>
        </w:numPr>
      </w:pPr>
      <w:r>
        <w:t>Speech Synthesis enables machines to create natural sounding voice models, including the voice of particular individuals.</w:t>
      </w:r>
    </w:p>
    <w:p w14:paraId="75834EEA" w14:textId="77777777" w:rsidR="00215C2B" w:rsidRDefault="00215C2B" w:rsidP="008F77D0">
      <w:pPr>
        <w:pStyle w:val="NormalWeb"/>
        <w:numPr>
          <w:ilvl w:val="0"/>
          <w:numId w:val="11"/>
        </w:numPr>
      </w:pPr>
      <w:r>
        <w:t>Computer Vision enables machines to identify and differentiate objects in images the same way humans do.</w:t>
      </w:r>
    </w:p>
    <w:p w14:paraId="49775CA5" w14:textId="77777777" w:rsidR="00215C2B" w:rsidRDefault="00215C2B" w:rsidP="008F77D0">
      <w:pPr>
        <w:pStyle w:val="NormalWeb"/>
        <w:numPr>
          <w:ilvl w:val="0"/>
          <w:numId w:val="11"/>
        </w:numPr>
      </w:pPr>
      <w:r>
        <w:t>Self-driving cars is an application of AI that can utilize NLP, speech, and most importantly, computer vision.</w:t>
      </w:r>
    </w:p>
    <w:p w14:paraId="032A06AE" w14:textId="77777777" w:rsidR="00215C2B" w:rsidRDefault="00215C2B" w:rsidP="00215C2B">
      <w:pPr>
        <w:pStyle w:val="Heading3"/>
      </w:pPr>
      <w:r>
        <w:t xml:space="preserve">To learn more about Natural Language Processing, read this article: </w:t>
      </w:r>
    </w:p>
    <w:p w14:paraId="7E4EE16D" w14:textId="77777777" w:rsidR="00215C2B" w:rsidRDefault="00C726EF" w:rsidP="008F77D0">
      <w:pPr>
        <w:pStyle w:val="NormalWeb"/>
        <w:numPr>
          <w:ilvl w:val="0"/>
          <w:numId w:val="12"/>
        </w:numPr>
      </w:pPr>
      <w:hyperlink r:id="rId32" w:tgtFrame="_blank" w:tooltip="A beginner's guide to Natural Language Processing" w:history="1">
        <w:r w:rsidR="00215C2B">
          <w:rPr>
            <w:rStyle w:val="Hyperlink"/>
          </w:rPr>
          <w:t>A beginner's guide to Natural Language Processing</w:t>
        </w:r>
      </w:hyperlink>
    </w:p>
    <w:p w14:paraId="445482B3" w14:textId="0835A8FE" w:rsidR="00215C2B" w:rsidRDefault="00215C2B" w:rsidP="0090495B"/>
    <w:p w14:paraId="6AD54C04" w14:textId="01F6E4A4" w:rsidR="00215C2B" w:rsidRPr="00A640DF" w:rsidRDefault="00215C2B" w:rsidP="00215C2B">
      <w:pPr>
        <w:shd w:val="clear" w:color="auto" w:fill="DEEAF6" w:themeFill="accent5" w:themeFillTint="33"/>
        <w:spacing w:after="0" w:line="240" w:lineRule="auto"/>
        <w:rPr>
          <w:rFonts w:cstheme="minorHAnsi"/>
          <w:b/>
          <w:sz w:val="28"/>
        </w:rPr>
      </w:pPr>
      <w:r w:rsidRPr="00A640DF">
        <w:rPr>
          <w:rFonts w:cstheme="minorHAnsi"/>
          <w:b/>
          <w:sz w:val="28"/>
        </w:rPr>
        <w:t xml:space="preserve">Week </w:t>
      </w:r>
      <w:r>
        <w:rPr>
          <w:rFonts w:cstheme="minorHAnsi"/>
          <w:b/>
          <w:sz w:val="28"/>
        </w:rPr>
        <w:t>3</w:t>
      </w:r>
    </w:p>
    <w:p w14:paraId="0DA0BF3D" w14:textId="77AE2790" w:rsidR="00215C2B" w:rsidRDefault="00215C2B" w:rsidP="0090495B"/>
    <w:p w14:paraId="1718642B" w14:textId="334730CF" w:rsidR="00215C2B" w:rsidRDefault="00013C32" w:rsidP="0090495B">
      <w:r w:rsidRPr="00013C32">
        <w:rPr>
          <w:noProof/>
        </w:rPr>
        <w:lastRenderedPageBreak/>
        <w:drawing>
          <wp:inline distT="0" distB="0" distL="0" distR="0" wp14:anchorId="4D2838A2" wp14:editId="6E6E5088">
            <wp:extent cx="5943600" cy="5089525"/>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089525"/>
                    </a:xfrm>
                    <a:prstGeom prst="rect">
                      <a:avLst/>
                    </a:prstGeom>
                  </pic:spPr>
                </pic:pic>
              </a:graphicData>
            </a:graphic>
          </wp:inline>
        </w:drawing>
      </w:r>
    </w:p>
    <w:p w14:paraId="55F6B646" w14:textId="77777777" w:rsidR="00013C32" w:rsidRDefault="00013C32" w:rsidP="0090495B"/>
    <w:p w14:paraId="6AAAA2DA" w14:textId="23493001" w:rsidR="00013C32" w:rsidRDefault="00013C32" w:rsidP="0090495B">
      <w:r w:rsidRPr="00013C32">
        <w:rPr>
          <w:noProof/>
        </w:rPr>
        <w:lastRenderedPageBreak/>
        <w:drawing>
          <wp:inline distT="0" distB="0" distL="0" distR="0" wp14:anchorId="130E394A" wp14:editId="0458B999">
            <wp:extent cx="5943600" cy="3915410"/>
            <wp:effectExtent l="0" t="0" r="0" b="889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915410"/>
                    </a:xfrm>
                    <a:prstGeom prst="rect">
                      <a:avLst/>
                    </a:prstGeom>
                  </pic:spPr>
                </pic:pic>
              </a:graphicData>
            </a:graphic>
          </wp:inline>
        </w:drawing>
      </w:r>
    </w:p>
    <w:p w14:paraId="49C34E56" w14:textId="685FD23D" w:rsidR="005E33D8" w:rsidRDefault="005E33D8" w:rsidP="0090495B">
      <w:r w:rsidRPr="005E33D8">
        <w:rPr>
          <w:noProof/>
        </w:rPr>
        <w:lastRenderedPageBreak/>
        <w:drawing>
          <wp:inline distT="0" distB="0" distL="0" distR="0" wp14:anchorId="2CAFE89B" wp14:editId="54374BB2">
            <wp:extent cx="5943600" cy="4434840"/>
            <wp:effectExtent l="0" t="0" r="0" b="381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34840"/>
                    </a:xfrm>
                    <a:prstGeom prst="rect">
                      <a:avLst/>
                    </a:prstGeom>
                  </pic:spPr>
                </pic:pic>
              </a:graphicData>
            </a:graphic>
          </wp:inline>
        </w:drawing>
      </w:r>
    </w:p>
    <w:p w14:paraId="3F11618D" w14:textId="5AE8FB0B" w:rsidR="005E33D8" w:rsidRDefault="005E33D8" w:rsidP="0090495B">
      <w:r w:rsidRPr="005E33D8">
        <w:rPr>
          <w:noProof/>
        </w:rPr>
        <w:drawing>
          <wp:inline distT="0" distB="0" distL="0" distR="0" wp14:anchorId="0A6B36EF" wp14:editId="62F20FEF">
            <wp:extent cx="5943600" cy="3076575"/>
            <wp:effectExtent l="0" t="0" r="0" b="9525"/>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76575"/>
                    </a:xfrm>
                    <a:prstGeom prst="rect">
                      <a:avLst/>
                    </a:prstGeom>
                  </pic:spPr>
                </pic:pic>
              </a:graphicData>
            </a:graphic>
          </wp:inline>
        </w:drawing>
      </w:r>
    </w:p>
    <w:p w14:paraId="36F3BDD2" w14:textId="2A225F3B" w:rsidR="005E33D8" w:rsidRDefault="005E33D8" w:rsidP="0090495B">
      <w:r w:rsidRPr="005E33D8">
        <w:rPr>
          <w:noProof/>
        </w:rPr>
        <w:lastRenderedPageBreak/>
        <w:drawing>
          <wp:inline distT="0" distB="0" distL="0" distR="0" wp14:anchorId="0EE832A7" wp14:editId="67D9D08B">
            <wp:extent cx="5943600" cy="2961640"/>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961640"/>
                    </a:xfrm>
                    <a:prstGeom prst="rect">
                      <a:avLst/>
                    </a:prstGeom>
                  </pic:spPr>
                </pic:pic>
              </a:graphicData>
            </a:graphic>
          </wp:inline>
        </w:drawing>
      </w:r>
    </w:p>
    <w:p w14:paraId="03AC2225" w14:textId="0F0554C9" w:rsidR="005E33D8" w:rsidRDefault="005E33D8" w:rsidP="0090495B">
      <w:r w:rsidRPr="005E33D8">
        <w:rPr>
          <w:noProof/>
        </w:rPr>
        <w:drawing>
          <wp:inline distT="0" distB="0" distL="0" distR="0" wp14:anchorId="1B38D1C5" wp14:editId="29B139DB">
            <wp:extent cx="5943600" cy="2978785"/>
            <wp:effectExtent l="0" t="0" r="0" b="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78785"/>
                    </a:xfrm>
                    <a:prstGeom prst="rect">
                      <a:avLst/>
                    </a:prstGeom>
                  </pic:spPr>
                </pic:pic>
              </a:graphicData>
            </a:graphic>
          </wp:inline>
        </w:drawing>
      </w:r>
    </w:p>
    <w:p w14:paraId="5A926EC5" w14:textId="145EBB81" w:rsidR="005E33D8" w:rsidRDefault="005E33D8" w:rsidP="0090495B">
      <w:r w:rsidRPr="005E33D8">
        <w:rPr>
          <w:noProof/>
        </w:rPr>
        <w:lastRenderedPageBreak/>
        <w:drawing>
          <wp:inline distT="0" distB="0" distL="0" distR="0" wp14:anchorId="114C0222" wp14:editId="48B662DC">
            <wp:extent cx="5943600" cy="2956560"/>
            <wp:effectExtent l="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956560"/>
                    </a:xfrm>
                    <a:prstGeom prst="rect">
                      <a:avLst/>
                    </a:prstGeom>
                  </pic:spPr>
                </pic:pic>
              </a:graphicData>
            </a:graphic>
          </wp:inline>
        </w:drawing>
      </w:r>
    </w:p>
    <w:p w14:paraId="4B47D365" w14:textId="445453E8" w:rsidR="005E33D8" w:rsidRDefault="005E33D8" w:rsidP="0090495B">
      <w:r w:rsidRPr="005E33D8">
        <w:rPr>
          <w:noProof/>
        </w:rPr>
        <w:drawing>
          <wp:inline distT="0" distB="0" distL="0" distR="0" wp14:anchorId="18AC9D89" wp14:editId="0075DAB7">
            <wp:extent cx="5943600" cy="2978150"/>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978150"/>
                    </a:xfrm>
                    <a:prstGeom prst="rect">
                      <a:avLst/>
                    </a:prstGeom>
                  </pic:spPr>
                </pic:pic>
              </a:graphicData>
            </a:graphic>
          </wp:inline>
        </w:drawing>
      </w:r>
    </w:p>
    <w:p w14:paraId="7223B250" w14:textId="24E90469" w:rsidR="005E33D8" w:rsidRDefault="005E33D8" w:rsidP="0090495B">
      <w:r w:rsidRPr="005E33D8">
        <w:rPr>
          <w:noProof/>
        </w:rPr>
        <w:drawing>
          <wp:inline distT="0" distB="0" distL="0" distR="0" wp14:anchorId="77A0FB9A" wp14:editId="0464AA61">
            <wp:extent cx="5943600" cy="1647825"/>
            <wp:effectExtent l="0" t="0" r="0" b="9525"/>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647825"/>
                    </a:xfrm>
                    <a:prstGeom prst="rect">
                      <a:avLst/>
                    </a:prstGeom>
                  </pic:spPr>
                </pic:pic>
              </a:graphicData>
            </a:graphic>
          </wp:inline>
        </w:drawing>
      </w:r>
    </w:p>
    <w:p w14:paraId="1A5AFA53" w14:textId="7D725F8C" w:rsidR="005E33D8" w:rsidRDefault="005E33D8" w:rsidP="0090495B">
      <w:pPr>
        <w:rPr>
          <w:lang w:val="ru-RU"/>
        </w:rPr>
      </w:pPr>
      <w:r w:rsidRPr="005E33D8">
        <w:rPr>
          <w:noProof/>
        </w:rPr>
        <w:lastRenderedPageBreak/>
        <w:drawing>
          <wp:inline distT="0" distB="0" distL="0" distR="0" wp14:anchorId="1F13C283" wp14:editId="03C025AF">
            <wp:extent cx="5943600" cy="4217670"/>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217670"/>
                    </a:xfrm>
                    <a:prstGeom prst="rect">
                      <a:avLst/>
                    </a:prstGeom>
                  </pic:spPr>
                </pic:pic>
              </a:graphicData>
            </a:graphic>
          </wp:inline>
        </w:drawing>
      </w:r>
    </w:p>
    <w:p w14:paraId="4F557F34" w14:textId="77777777" w:rsidR="005E33D8" w:rsidRDefault="005E33D8" w:rsidP="005E33D8">
      <w:pPr>
        <w:pStyle w:val="NormalWeb"/>
      </w:pPr>
      <w:r>
        <w:t xml:space="preserve">In this lesson, you have learned: </w:t>
      </w:r>
    </w:p>
    <w:p w14:paraId="1DFDC08A" w14:textId="77777777" w:rsidR="005E33D8" w:rsidRDefault="005E33D8" w:rsidP="008F77D0">
      <w:pPr>
        <w:pStyle w:val="NormalWeb"/>
        <w:numPr>
          <w:ilvl w:val="0"/>
          <w:numId w:val="13"/>
        </w:numPr>
      </w:pPr>
      <w:r>
        <w:t xml:space="preserve">Today's AI issues and concerns include how to build and use AI responsibly and how AI is used in healthcare, facial recognition, social media and marketing, and hiring </w:t>
      </w:r>
    </w:p>
    <w:p w14:paraId="2AD02F06" w14:textId="77777777" w:rsidR="005E33D8" w:rsidRDefault="005E33D8" w:rsidP="008F77D0">
      <w:pPr>
        <w:pStyle w:val="NormalWeb"/>
        <w:numPr>
          <w:ilvl w:val="0"/>
          <w:numId w:val="13"/>
        </w:numPr>
      </w:pPr>
      <w:r>
        <w:t xml:space="preserve">AI ethics is a multidisciplinary field that investigates how to optimize AI's beneficial impact while reducing risks and adverse impacts </w:t>
      </w:r>
    </w:p>
    <w:p w14:paraId="0FA8B833" w14:textId="77777777" w:rsidR="005E33D8" w:rsidRDefault="005E33D8" w:rsidP="008F77D0">
      <w:pPr>
        <w:pStyle w:val="NormalWeb"/>
        <w:numPr>
          <w:ilvl w:val="0"/>
          <w:numId w:val="13"/>
        </w:numPr>
      </w:pPr>
      <w:r>
        <w:t xml:space="preserve">AI ethics is a "socio-technical" challenge, meaning that it cannot be solved by tools alone </w:t>
      </w:r>
    </w:p>
    <w:p w14:paraId="56AF26C9" w14:textId="77777777" w:rsidR="005E33D8" w:rsidRDefault="005E33D8" w:rsidP="008F77D0">
      <w:pPr>
        <w:pStyle w:val="NormalWeb"/>
        <w:numPr>
          <w:ilvl w:val="0"/>
          <w:numId w:val="13"/>
        </w:numPr>
      </w:pPr>
      <w:r>
        <w:t xml:space="preserve">AI ethics principles are: </w:t>
      </w:r>
    </w:p>
    <w:p w14:paraId="186FD7F2" w14:textId="77777777" w:rsidR="005E33D8" w:rsidRDefault="005E33D8" w:rsidP="008F77D0">
      <w:pPr>
        <w:pStyle w:val="NormalWeb"/>
        <w:numPr>
          <w:ilvl w:val="1"/>
          <w:numId w:val="13"/>
        </w:numPr>
      </w:pPr>
      <w:r>
        <w:t xml:space="preserve">The purpose of AI is to augment — not replace — human intelligence </w:t>
      </w:r>
    </w:p>
    <w:p w14:paraId="15BC1A1C" w14:textId="77777777" w:rsidR="005E33D8" w:rsidRDefault="005E33D8" w:rsidP="008F77D0">
      <w:pPr>
        <w:pStyle w:val="NormalWeb"/>
        <w:numPr>
          <w:ilvl w:val="1"/>
          <w:numId w:val="13"/>
        </w:numPr>
      </w:pPr>
      <w:r>
        <w:t xml:space="preserve">Data and insights belong to their creator </w:t>
      </w:r>
    </w:p>
    <w:p w14:paraId="6C426AAD" w14:textId="77777777" w:rsidR="005E33D8" w:rsidRDefault="005E33D8" w:rsidP="008F77D0">
      <w:pPr>
        <w:pStyle w:val="NormalWeb"/>
        <w:numPr>
          <w:ilvl w:val="1"/>
          <w:numId w:val="13"/>
        </w:numPr>
      </w:pPr>
      <w:r>
        <w:t xml:space="preserve">New technology must be transparent and explainable </w:t>
      </w:r>
    </w:p>
    <w:p w14:paraId="4B036C21" w14:textId="77777777" w:rsidR="005E33D8" w:rsidRDefault="005E33D8" w:rsidP="008F77D0">
      <w:pPr>
        <w:pStyle w:val="NormalWeb"/>
        <w:numPr>
          <w:ilvl w:val="0"/>
          <w:numId w:val="14"/>
        </w:numPr>
      </w:pPr>
      <w:r>
        <w:t xml:space="preserve">AI ethics pillars are: </w:t>
      </w:r>
    </w:p>
    <w:p w14:paraId="5D57FC70" w14:textId="77777777" w:rsidR="005E33D8" w:rsidRDefault="005E33D8" w:rsidP="008F77D0">
      <w:pPr>
        <w:pStyle w:val="NormalWeb"/>
        <w:numPr>
          <w:ilvl w:val="0"/>
          <w:numId w:val="14"/>
        </w:numPr>
      </w:pPr>
      <w:proofErr w:type="spellStart"/>
      <w:r>
        <w:t>Explainability</w:t>
      </w:r>
      <w:proofErr w:type="spellEnd"/>
      <w:r>
        <w:t xml:space="preserve">: The ability of an AI system to provide insights that humans can use to understand the causes of the system's predictions. </w:t>
      </w:r>
    </w:p>
    <w:p w14:paraId="137C3559" w14:textId="77777777" w:rsidR="005E33D8" w:rsidRDefault="005E33D8" w:rsidP="008F77D0">
      <w:pPr>
        <w:pStyle w:val="NormalWeb"/>
        <w:numPr>
          <w:ilvl w:val="1"/>
          <w:numId w:val="14"/>
        </w:numPr>
      </w:pPr>
      <w:r>
        <w:t xml:space="preserve">Fairness: The equitable treatment of individuals or groups of individuals. </w:t>
      </w:r>
    </w:p>
    <w:p w14:paraId="1F1756F3" w14:textId="77777777" w:rsidR="005E33D8" w:rsidRDefault="005E33D8" w:rsidP="008F77D0">
      <w:pPr>
        <w:pStyle w:val="NormalWeb"/>
        <w:numPr>
          <w:ilvl w:val="1"/>
          <w:numId w:val="14"/>
        </w:numPr>
      </w:pPr>
      <w:r>
        <w:t xml:space="preserve">Robustness: The ability of an AI system to effectively handle exceptional conditions, such as abnormal input or adversarial attacks. </w:t>
      </w:r>
    </w:p>
    <w:p w14:paraId="5D6F63EB" w14:textId="77777777" w:rsidR="005E33D8" w:rsidRDefault="005E33D8" w:rsidP="008F77D0">
      <w:pPr>
        <w:pStyle w:val="NormalWeb"/>
        <w:numPr>
          <w:ilvl w:val="1"/>
          <w:numId w:val="14"/>
        </w:numPr>
      </w:pPr>
      <w:r>
        <w:t xml:space="preserve">Transparency: Sharing appropriate information with stakeholders on how an AI system has been designed and developed. </w:t>
      </w:r>
    </w:p>
    <w:p w14:paraId="15591EB1" w14:textId="77777777" w:rsidR="005E33D8" w:rsidRDefault="005E33D8" w:rsidP="008F77D0">
      <w:pPr>
        <w:pStyle w:val="NormalWeb"/>
        <w:numPr>
          <w:ilvl w:val="1"/>
          <w:numId w:val="14"/>
        </w:numPr>
      </w:pPr>
      <w:r>
        <w:lastRenderedPageBreak/>
        <w:t xml:space="preserve">Privacy: AI systems must prioritize and safeguard consumers’ privacy and data rights. </w:t>
      </w:r>
    </w:p>
    <w:p w14:paraId="16FB2A7E" w14:textId="77777777" w:rsidR="005E33D8" w:rsidRDefault="005E33D8" w:rsidP="008F77D0">
      <w:pPr>
        <w:pStyle w:val="NormalWeb"/>
        <w:numPr>
          <w:ilvl w:val="0"/>
          <w:numId w:val="15"/>
        </w:numPr>
      </w:pPr>
      <w:r>
        <w:t xml:space="preserve">In AI, bias gives systematic disadvantages to certain groups or individuals </w:t>
      </w:r>
    </w:p>
    <w:p w14:paraId="3C99F479" w14:textId="77777777" w:rsidR="005E33D8" w:rsidRDefault="005E33D8" w:rsidP="008F77D0">
      <w:pPr>
        <w:pStyle w:val="NormalWeb"/>
        <w:numPr>
          <w:ilvl w:val="0"/>
          <w:numId w:val="15"/>
        </w:numPr>
      </w:pPr>
      <w:r>
        <w:t xml:space="preserve">One potential cause of bias in AI is the implicit or explicit biases of the people who design and develop AI </w:t>
      </w:r>
    </w:p>
    <w:p w14:paraId="7944917B" w14:textId="77777777" w:rsidR="005E33D8" w:rsidRDefault="005E33D8" w:rsidP="008F77D0">
      <w:pPr>
        <w:pStyle w:val="NormalWeb"/>
        <w:numPr>
          <w:ilvl w:val="0"/>
          <w:numId w:val="15"/>
        </w:numPr>
      </w:pPr>
      <w:r>
        <w:t xml:space="preserve">One way to mitigate bias is to assemble diverse teams </w:t>
      </w:r>
    </w:p>
    <w:p w14:paraId="568E1F7B" w14:textId="77777777" w:rsidR="005E33D8" w:rsidRDefault="005E33D8" w:rsidP="008F77D0">
      <w:pPr>
        <w:pStyle w:val="NormalWeb"/>
        <w:numPr>
          <w:ilvl w:val="0"/>
          <w:numId w:val="15"/>
        </w:numPr>
      </w:pPr>
      <w:r>
        <w:t xml:space="preserve">Regulations are government rules </w:t>
      </w:r>
      <w:proofErr w:type="spellStart"/>
      <w:r>
        <w:t>enforcible</w:t>
      </w:r>
      <w:proofErr w:type="spellEnd"/>
      <w:r>
        <w:t xml:space="preserve"> by law. </w:t>
      </w:r>
    </w:p>
    <w:p w14:paraId="255A9F02" w14:textId="77777777" w:rsidR="005E33D8" w:rsidRDefault="005E33D8" w:rsidP="008F77D0">
      <w:pPr>
        <w:pStyle w:val="NormalWeb"/>
        <w:numPr>
          <w:ilvl w:val="0"/>
          <w:numId w:val="15"/>
        </w:numPr>
      </w:pPr>
      <w:r>
        <w:t xml:space="preserve">AI governance is an organization's act of governing, through its corporate instructions, staff, processes and systems </w:t>
      </w:r>
    </w:p>
    <w:p w14:paraId="2092C3BB" w14:textId="77777777" w:rsidR="005E33D8" w:rsidRDefault="005E33D8" w:rsidP="005E33D8">
      <w:pPr>
        <w:pStyle w:val="NormalWeb"/>
      </w:pPr>
      <w:r>
        <w:t>To learn more about AI ethics, visit:</w:t>
      </w:r>
    </w:p>
    <w:p w14:paraId="396B92A8" w14:textId="77777777" w:rsidR="005E33D8" w:rsidRDefault="00C726EF" w:rsidP="008F77D0">
      <w:pPr>
        <w:pStyle w:val="NormalWeb"/>
        <w:numPr>
          <w:ilvl w:val="0"/>
          <w:numId w:val="16"/>
        </w:numPr>
      </w:pPr>
      <w:hyperlink r:id="rId43" w:tgtFrame="_blank" w:tooltip="Link to IBM AI Ethics homepage" w:history="1">
        <w:r w:rsidR="005E33D8">
          <w:rPr>
            <w:rStyle w:val="Hyperlink"/>
          </w:rPr>
          <w:t xml:space="preserve">IBM AI Ethics homepage </w:t>
        </w:r>
      </w:hyperlink>
    </w:p>
    <w:p w14:paraId="6EE619EF" w14:textId="77777777" w:rsidR="005E33D8" w:rsidRDefault="00C726EF" w:rsidP="008F77D0">
      <w:pPr>
        <w:pStyle w:val="NormalWeb"/>
        <w:numPr>
          <w:ilvl w:val="0"/>
          <w:numId w:val="16"/>
        </w:numPr>
      </w:pPr>
      <w:hyperlink r:id="rId44" w:tgtFrame="_blank" w:tooltip="Link to IBM Trustworthy AI homepage" w:history="1">
        <w:r w:rsidR="005E33D8">
          <w:rPr>
            <w:rStyle w:val="Hyperlink"/>
          </w:rPr>
          <w:t xml:space="preserve">IBM Trustworthy AI homepage </w:t>
        </w:r>
      </w:hyperlink>
    </w:p>
    <w:p w14:paraId="0C7DDD0A" w14:textId="77777777" w:rsidR="005E33D8" w:rsidRDefault="00C726EF" w:rsidP="008F77D0">
      <w:pPr>
        <w:pStyle w:val="NormalWeb"/>
        <w:numPr>
          <w:ilvl w:val="0"/>
          <w:numId w:val="16"/>
        </w:numPr>
      </w:pPr>
      <w:hyperlink r:id="rId45" w:tgtFrame="_blank" w:tooltip="Link to IBM Policy Lab" w:history="1">
        <w:r w:rsidR="005E33D8">
          <w:rPr>
            <w:rStyle w:val="Hyperlink"/>
          </w:rPr>
          <w:t xml:space="preserve">IBM Policy Lab </w:t>
        </w:r>
      </w:hyperlink>
    </w:p>
    <w:p w14:paraId="53957BCF" w14:textId="77777777" w:rsidR="005E33D8" w:rsidRDefault="00C726EF" w:rsidP="008F77D0">
      <w:pPr>
        <w:pStyle w:val="NormalWeb"/>
        <w:numPr>
          <w:ilvl w:val="0"/>
          <w:numId w:val="16"/>
        </w:numPr>
      </w:pPr>
      <w:hyperlink r:id="rId46" w:tgtFrame="_blank" w:tooltip="Link to Good Tech IBM" w:history="1">
        <w:r w:rsidR="005E33D8">
          <w:rPr>
            <w:rStyle w:val="Hyperlink"/>
          </w:rPr>
          <w:t xml:space="preserve">Good Tech IBM </w:t>
        </w:r>
      </w:hyperlink>
    </w:p>
    <w:p w14:paraId="27C867CF" w14:textId="77777777" w:rsidR="005E33D8" w:rsidRPr="005E33D8" w:rsidRDefault="005E33D8" w:rsidP="0090495B">
      <w:pPr>
        <w:rPr>
          <w:lang w:val="ru-RU"/>
        </w:rPr>
      </w:pPr>
    </w:p>
    <w:sectPr w:rsidR="005E33D8" w:rsidRPr="005E33D8">
      <w:footerReference w:type="default" r:id="rId4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CBFA5" w14:textId="77777777" w:rsidR="00C726EF" w:rsidRDefault="00C726EF" w:rsidP="00D73911">
      <w:pPr>
        <w:spacing w:after="0" w:line="240" w:lineRule="auto"/>
      </w:pPr>
      <w:r>
        <w:separator/>
      </w:r>
    </w:p>
  </w:endnote>
  <w:endnote w:type="continuationSeparator" w:id="0">
    <w:p w14:paraId="39F1D141" w14:textId="77777777" w:rsidR="00C726EF" w:rsidRDefault="00C726E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3B1597" w:rsidRPr="00D73911" w:rsidRDefault="003B1597"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CCFD4" w14:textId="77777777" w:rsidR="00C726EF" w:rsidRDefault="00C726EF" w:rsidP="00D73911">
      <w:pPr>
        <w:spacing w:after="0" w:line="240" w:lineRule="auto"/>
      </w:pPr>
      <w:r>
        <w:separator/>
      </w:r>
    </w:p>
  </w:footnote>
  <w:footnote w:type="continuationSeparator" w:id="0">
    <w:p w14:paraId="7AB72FE5" w14:textId="77777777" w:rsidR="00C726EF" w:rsidRDefault="00C726E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5E1"/>
    <w:multiLevelType w:val="multilevel"/>
    <w:tmpl w:val="0828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622FA"/>
    <w:multiLevelType w:val="multilevel"/>
    <w:tmpl w:val="296C6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A03F5"/>
    <w:multiLevelType w:val="multilevel"/>
    <w:tmpl w:val="FA2CF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C2418"/>
    <w:multiLevelType w:val="multilevel"/>
    <w:tmpl w:val="B636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010C0"/>
    <w:multiLevelType w:val="multilevel"/>
    <w:tmpl w:val="A34E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0C6400"/>
    <w:multiLevelType w:val="multilevel"/>
    <w:tmpl w:val="476C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9322A2"/>
    <w:multiLevelType w:val="multilevel"/>
    <w:tmpl w:val="AE5E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457B0F"/>
    <w:multiLevelType w:val="multilevel"/>
    <w:tmpl w:val="9984D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8042BA"/>
    <w:multiLevelType w:val="multilevel"/>
    <w:tmpl w:val="47D8B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B81412"/>
    <w:multiLevelType w:val="multilevel"/>
    <w:tmpl w:val="50B8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781EE2"/>
    <w:multiLevelType w:val="multilevel"/>
    <w:tmpl w:val="FE2E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F420CA"/>
    <w:multiLevelType w:val="multilevel"/>
    <w:tmpl w:val="5C9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DC7542"/>
    <w:multiLevelType w:val="multilevel"/>
    <w:tmpl w:val="66CE8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04636D"/>
    <w:multiLevelType w:val="multilevel"/>
    <w:tmpl w:val="1954F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7241F1"/>
    <w:multiLevelType w:val="multilevel"/>
    <w:tmpl w:val="11C27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EE4ACA"/>
    <w:multiLevelType w:val="multilevel"/>
    <w:tmpl w:val="BC96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6"/>
  </w:num>
  <w:num w:numId="4">
    <w:abstractNumId w:val="15"/>
  </w:num>
  <w:num w:numId="5">
    <w:abstractNumId w:val="3"/>
  </w:num>
  <w:num w:numId="6">
    <w:abstractNumId w:val="5"/>
  </w:num>
  <w:num w:numId="7">
    <w:abstractNumId w:val="10"/>
  </w:num>
  <w:num w:numId="8">
    <w:abstractNumId w:val="14"/>
  </w:num>
  <w:num w:numId="9">
    <w:abstractNumId w:val="11"/>
  </w:num>
  <w:num w:numId="10">
    <w:abstractNumId w:val="8"/>
  </w:num>
  <w:num w:numId="11">
    <w:abstractNumId w:val="4"/>
  </w:num>
  <w:num w:numId="12">
    <w:abstractNumId w:val="7"/>
  </w:num>
  <w:num w:numId="13">
    <w:abstractNumId w:val="12"/>
  </w:num>
  <w:num w:numId="14">
    <w:abstractNumId w:val="1"/>
  </w:num>
  <w:num w:numId="15">
    <w:abstractNumId w:val="2"/>
  </w:num>
  <w:num w:numId="1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6kFAAiDMtItAAAA"/>
  </w:docVars>
  <w:rsids>
    <w:rsidRoot w:val="00741823"/>
    <w:rsid w:val="00002366"/>
    <w:rsid w:val="00002C6B"/>
    <w:rsid w:val="0001265A"/>
    <w:rsid w:val="00013C32"/>
    <w:rsid w:val="00020F2C"/>
    <w:rsid w:val="00024B35"/>
    <w:rsid w:val="000272B3"/>
    <w:rsid w:val="00032141"/>
    <w:rsid w:val="00033E20"/>
    <w:rsid w:val="000537D3"/>
    <w:rsid w:val="00053B6E"/>
    <w:rsid w:val="0005476C"/>
    <w:rsid w:val="00070719"/>
    <w:rsid w:val="00073ADE"/>
    <w:rsid w:val="000A4EDF"/>
    <w:rsid w:val="000B1B3D"/>
    <w:rsid w:val="000B3FC3"/>
    <w:rsid w:val="000B4573"/>
    <w:rsid w:val="000C0B8E"/>
    <w:rsid w:val="000D4F50"/>
    <w:rsid w:val="000E05D0"/>
    <w:rsid w:val="000E3637"/>
    <w:rsid w:val="000E4F17"/>
    <w:rsid w:val="000F5F7E"/>
    <w:rsid w:val="00102719"/>
    <w:rsid w:val="0010669F"/>
    <w:rsid w:val="00106B17"/>
    <w:rsid w:val="00115E5C"/>
    <w:rsid w:val="0013658A"/>
    <w:rsid w:val="00136FD0"/>
    <w:rsid w:val="00141FEF"/>
    <w:rsid w:val="00154A70"/>
    <w:rsid w:val="001577B6"/>
    <w:rsid w:val="00160D1D"/>
    <w:rsid w:val="00161CB7"/>
    <w:rsid w:val="0016544D"/>
    <w:rsid w:val="00170A82"/>
    <w:rsid w:val="00173316"/>
    <w:rsid w:val="00187055"/>
    <w:rsid w:val="001874C0"/>
    <w:rsid w:val="00187E45"/>
    <w:rsid w:val="001A095C"/>
    <w:rsid w:val="001A2E1E"/>
    <w:rsid w:val="001A3031"/>
    <w:rsid w:val="001A3977"/>
    <w:rsid w:val="001A6B21"/>
    <w:rsid w:val="001B0B10"/>
    <w:rsid w:val="001B49C7"/>
    <w:rsid w:val="001C01C6"/>
    <w:rsid w:val="001C12D4"/>
    <w:rsid w:val="001D0267"/>
    <w:rsid w:val="001D3A1A"/>
    <w:rsid w:val="001E4DD1"/>
    <w:rsid w:val="001F387D"/>
    <w:rsid w:val="00204B10"/>
    <w:rsid w:val="00206375"/>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74788"/>
    <w:rsid w:val="0028033F"/>
    <w:rsid w:val="00285F24"/>
    <w:rsid w:val="002A25D0"/>
    <w:rsid w:val="002A4681"/>
    <w:rsid w:val="002A7F64"/>
    <w:rsid w:val="002B256D"/>
    <w:rsid w:val="002B5975"/>
    <w:rsid w:val="002C00BF"/>
    <w:rsid w:val="00303344"/>
    <w:rsid w:val="00317B62"/>
    <w:rsid w:val="00325196"/>
    <w:rsid w:val="00341123"/>
    <w:rsid w:val="00342158"/>
    <w:rsid w:val="00342963"/>
    <w:rsid w:val="0034584B"/>
    <w:rsid w:val="00353CEB"/>
    <w:rsid w:val="00357869"/>
    <w:rsid w:val="00367065"/>
    <w:rsid w:val="00380CFC"/>
    <w:rsid w:val="00390E44"/>
    <w:rsid w:val="003911EE"/>
    <w:rsid w:val="003944AA"/>
    <w:rsid w:val="00394B34"/>
    <w:rsid w:val="003B0A2B"/>
    <w:rsid w:val="003B1597"/>
    <w:rsid w:val="003C7114"/>
    <w:rsid w:val="003C74DF"/>
    <w:rsid w:val="003D2CFD"/>
    <w:rsid w:val="003D3269"/>
    <w:rsid w:val="003E7218"/>
    <w:rsid w:val="003F1188"/>
    <w:rsid w:val="00405AC3"/>
    <w:rsid w:val="0040684B"/>
    <w:rsid w:val="00412398"/>
    <w:rsid w:val="00412843"/>
    <w:rsid w:val="00416FCD"/>
    <w:rsid w:val="00420E0C"/>
    <w:rsid w:val="00424D08"/>
    <w:rsid w:val="004277F7"/>
    <w:rsid w:val="00440EC5"/>
    <w:rsid w:val="00446FA6"/>
    <w:rsid w:val="004516A1"/>
    <w:rsid w:val="0045374B"/>
    <w:rsid w:val="004679DA"/>
    <w:rsid w:val="004769FF"/>
    <w:rsid w:val="004C186C"/>
    <w:rsid w:val="004C31CE"/>
    <w:rsid w:val="004C5EA8"/>
    <w:rsid w:val="004E4E64"/>
    <w:rsid w:val="004E7D29"/>
    <w:rsid w:val="004F348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C32F7"/>
    <w:rsid w:val="005C3991"/>
    <w:rsid w:val="005D213F"/>
    <w:rsid w:val="005D2214"/>
    <w:rsid w:val="005D23F2"/>
    <w:rsid w:val="005D30FF"/>
    <w:rsid w:val="005E33D8"/>
    <w:rsid w:val="005E3604"/>
    <w:rsid w:val="005F5C15"/>
    <w:rsid w:val="005F5F62"/>
    <w:rsid w:val="00607C74"/>
    <w:rsid w:val="00613837"/>
    <w:rsid w:val="006272AA"/>
    <w:rsid w:val="0063217C"/>
    <w:rsid w:val="00636852"/>
    <w:rsid w:val="00646E6B"/>
    <w:rsid w:val="00656076"/>
    <w:rsid w:val="00657973"/>
    <w:rsid w:val="00657E32"/>
    <w:rsid w:val="00661313"/>
    <w:rsid w:val="006800AD"/>
    <w:rsid w:val="00683267"/>
    <w:rsid w:val="00694F27"/>
    <w:rsid w:val="006E021F"/>
    <w:rsid w:val="006E1639"/>
    <w:rsid w:val="006E5F5B"/>
    <w:rsid w:val="00700091"/>
    <w:rsid w:val="00702239"/>
    <w:rsid w:val="007131CF"/>
    <w:rsid w:val="007202AE"/>
    <w:rsid w:val="0072140B"/>
    <w:rsid w:val="00723693"/>
    <w:rsid w:val="007278DE"/>
    <w:rsid w:val="00741823"/>
    <w:rsid w:val="00750777"/>
    <w:rsid w:val="007514E1"/>
    <w:rsid w:val="0075695B"/>
    <w:rsid w:val="00763305"/>
    <w:rsid w:val="00765E24"/>
    <w:rsid w:val="007712C4"/>
    <w:rsid w:val="00771319"/>
    <w:rsid w:val="00772D55"/>
    <w:rsid w:val="00781E74"/>
    <w:rsid w:val="0078514C"/>
    <w:rsid w:val="00790A64"/>
    <w:rsid w:val="00794799"/>
    <w:rsid w:val="007A5492"/>
    <w:rsid w:val="007A5C38"/>
    <w:rsid w:val="007B4F08"/>
    <w:rsid w:val="007C5C34"/>
    <w:rsid w:val="007C6896"/>
    <w:rsid w:val="007D048C"/>
    <w:rsid w:val="007D1031"/>
    <w:rsid w:val="007D3924"/>
    <w:rsid w:val="007D42D4"/>
    <w:rsid w:val="007D7837"/>
    <w:rsid w:val="007E1F5B"/>
    <w:rsid w:val="007E449A"/>
    <w:rsid w:val="007F34B0"/>
    <w:rsid w:val="007F5671"/>
    <w:rsid w:val="008021AC"/>
    <w:rsid w:val="0080280B"/>
    <w:rsid w:val="008308CC"/>
    <w:rsid w:val="00830C92"/>
    <w:rsid w:val="0083469A"/>
    <w:rsid w:val="008511B3"/>
    <w:rsid w:val="00852EFB"/>
    <w:rsid w:val="00856F80"/>
    <w:rsid w:val="008858A4"/>
    <w:rsid w:val="0089678C"/>
    <w:rsid w:val="008974BE"/>
    <w:rsid w:val="008A011C"/>
    <w:rsid w:val="008A0FE6"/>
    <w:rsid w:val="008A362E"/>
    <w:rsid w:val="008A7AA0"/>
    <w:rsid w:val="008A7DAC"/>
    <w:rsid w:val="008B59ED"/>
    <w:rsid w:val="008D7869"/>
    <w:rsid w:val="008F77D0"/>
    <w:rsid w:val="0090134F"/>
    <w:rsid w:val="009018BF"/>
    <w:rsid w:val="00903B04"/>
    <w:rsid w:val="0090495B"/>
    <w:rsid w:val="00907333"/>
    <w:rsid w:val="00913045"/>
    <w:rsid w:val="00913BFC"/>
    <w:rsid w:val="00921339"/>
    <w:rsid w:val="00952537"/>
    <w:rsid w:val="00955D7A"/>
    <w:rsid w:val="00956BAD"/>
    <w:rsid w:val="00967410"/>
    <w:rsid w:val="00972BFC"/>
    <w:rsid w:val="009814E8"/>
    <w:rsid w:val="00982440"/>
    <w:rsid w:val="00982FB4"/>
    <w:rsid w:val="00985EFE"/>
    <w:rsid w:val="00995CC5"/>
    <w:rsid w:val="009A1A20"/>
    <w:rsid w:val="009C385D"/>
    <w:rsid w:val="009C5B25"/>
    <w:rsid w:val="009C67D6"/>
    <w:rsid w:val="009C6D46"/>
    <w:rsid w:val="009D175F"/>
    <w:rsid w:val="009D392E"/>
    <w:rsid w:val="009E30A9"/>
    <w:rsid w:val="009F10DB"/>
    <w:rsid w:val="00A0117D"/>
    <w:rsid w:val="00A023E4"/>
    <w:rsid w:val="00A051F6"/>
    <w:rsid w:val="00A147BE"/>
    <w:rsid w:val="00A16CD3"/>
    <w:rsid w:val="00A21D34"/>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75CC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6445"/>
    <w:rsid w:val="00B0660B"/>
    <w:rsid w:val="00B133A7"/>
    <w:rsid w:val="00B20F01"/>
    <w:rsid w:val="00B30275"/>
    <w:rsid w:val="00B32C1F"/>
    <w:rsid w:val="00B3582B"/>
    <w:rsid w:val="00B51A8A"/>
    <w:rsid w:val="00B52087"/>
    <w:rsid w:val="00B66378"/>
    <w:rsid w:val="00B84733"/>
    <w:rsid w:val="00B90098"/>
    <w:rsid w:val="00B93598"/>
    <w:rsid w:val="00B943C4"/>
    <w:rsid w:val="00B9613F"/>
    <w:rsid w:val="00BB6645"/>
    <w:rsid w:val="00BC41D9"/>
    <w:rsid w:val="00BD0026"/>
    <w:rsid w:val="00BD4E6D"/>
    <w:rsid w:val="00BD5CDD"/>
    <w:rsid w:val="00BD6D37"/>
    <w:rsid w:val="00BE43F7"/>
    <w:rsid w:val="00BF44FF"/>
    <w:rsid w:val="00C014F7"/>
    <w:rsid w:val="00C054A1"/>
    <w:rsid w:val="00C07407"/>
    <w:rsid w:val="00C24A6C"/>
    <w:rsid w:val="00C269E6"/>
    <w:rsid w:val="00C30C73"/>
    <w:rsid w:val="00C45AFC"/>
    <w:rsid w:val="00C52802"/>
    <w:rsid w:val="00C558F5"/>
    <w:rsid w:val="00C6480F"/>
    <w:rsid w:val="00C726EF"/>
    <w:rsid w:val="00C75AC3"/>
    <w:rsid w:val="00C76681"/>
    <w:rsid w:val="00C857D3"/>
    <w:rsid w:val="00C96498"/>
    <w:rsid w:val="00CA5BCE"/>
    <w:rsid w:val="00CC4E68"/>
    <w:rsid w:val="00CC50F1"/>
    <w:rsid w:val="00CD00D6"/>
    <w:rsid w:val="00CD2975"/>
    <w:rsid w:val="00CF5772"/>
    <w:rsid w:val="00CF62BA"/>
    <w:rsid w:val="00D12EA6"/>
    <w:rsid w:val="00D13647"/>
    <w:rsid w:val="00D14C77"/>
    <w:rsid w:val="00D31152"/>
    <w:rsid w:val="00D316C0"/>
    <w:rsid w:val="00D32166"/>
    <w:rsid w:val="00D36723"/>
    <w:rsid w:val="00D4431C"/>
    <w:rsid w:val="00D47BA7"/>
    <w:rsid w:val="00D507EF"/>
    <w:rsid w:val="00D55160"/>
    <w:rsid w:val="00D5635A"/>
    <w:rsid w:val="00D73911"/>
    <w:rsid w:val="00D80372"/>
    <w:rsid w:val="00D805CD"/>
    <w:rsid w:val="00D86A77"/>
    <w:rsid w:val="00D9301F"/>
    <w:rsid w:val="00D95E6D"/>
    <w:rsid w:val="00DA2679"/>
    <w:rsid w:val="00DB33AA"/>
    <w:rsid w:val="00DC1843"/>
    <w:rsid w:val="00DE11C8"/>
    <w:rsid w:val="00DF01BD"/>
    <w:rsid w:val="00DF2F73"/>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26C4"/>
    <w:rsid w:val="00EB3FF2"/>
    <w:rsid w:val="00EB67A2"/>
    <w:rsid w:val="00EB6B5D"/>
    <w:rsid w:val="00EC09AF"/>
    <w:rsid w:val="00ED0A8A"/>
    <w:rsid w:val="00ED18AA"/>
    <w:rsid w:val="00ED4652"/>
    <w:rsid w:val="00EE67EC"/>
    <w:rsid w:val="00EE71EB"/>
    <w:rsid w:val="00EF1669"/>
    <w:rsid w:val="00EF7D48"/>
    <w:rsid w:val="00F106DF"/>
    <w:rsid w:val="00F26009"/>
    <w:rsid w:val="00F26DC5"/>
    <w:rsid w:val="00F273B1"/>
    <w:rsid w:val="00F36F01"/>
    <w:rsid w:val="00F37186"/>
    <w:rsid w:val="00F45497"/>
    <w:rsid w:val="00F467E9"/>
    <w:rsid w:val="00F51131"/>
    <w:rsid w:val="00F54DC2"/>
    <w:rsid w:val="00F64FF4"/>
    <w:rsid w:val="00F80723"/>
    <w:rsid w:val="00F95A3A"/>
    <w:rsid w:val="00FC1129"/>
    <w:rsid w:val="00FD4B54"/>
    <w:rsid w:val="00FD64E1"/>
    <w:rsid w:val="00FD7149"/>
    <w:rsid w:val="00FD7AA5"/>
    <w:rsid w:val="00FE10EC"/>
    <w:rsid w:val="00FF473E"/>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hyperlink" Target="https://developer.ibm.com/articles/cc-models-machine-learning/" TargetMode="Externa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ibm.com/blogs/corporate-social-responsibility/"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developer.ibm.com/articles/a-beginners-guide-to-natural-language-processing/" TargetMode="External"/><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ibm.com/policy/"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eveloper.ibm.com/articles/cc-cognitive-neural-networks-deep-dive/?mhq=neural%20networks&amp;mhsrc=ibmsearch_a" TargetMode="External"/><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hyperlink" Target="https://www.ibm.com/watson/trustworthy-a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ibm.com/blogs/think/category/deep-learning"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hyperlink" Target="https://www.ibm.com/artificial-intelligence/ethics" TargetMode="External"/><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D8438-5110-4A07-9774-A6BAB902F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81</TotalTime>
  <Pages>18</Pages>
  <Words>840</Words>
  <Characters>47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89</cp:revision>
  <dcterms:created xsi:type="dcterms:W3CDTF">2021-12-26T10:25:00Z</dcterms:created>
  <dcterms:modified xsi:type="dcterms:W3CDTF">2022-12-02T19:53:00Z</dcterms:modified>
</cp:coreProperties>
</file>